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5B068" w14:textId="0754339F" w:rsidR="00081D9E" w:rsidRDefault="00AD26E3" w:rsidP="00081D9E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Hallgató adatai / </w:t>
      </w:r>
      <w:proofErr w:type="spellStart"/>
      <w:r>
        <w:rPr>
          <w:rFonts w:asciiTheme="minorHAnsi" w:hAnsiTheme="minorHAnsi" w:cstheme="minorHAnsi"/>
          <w:b/>
        </w:rPr>
        <w:t>Personal</w:t>
      </w:r>
      <w:proofErr w:type="spellEnd"/>
      <w:r>
        <w:rPr>
          <w:rFonts w:asciiTheme="minorHAnsi" w:hAnsiTheme="minorHAnsi" w:cstheme="minorHAnsi"/>
          <w:b/>
        </w:rPr>
        <w:t xml:space="preserve"> </w:t>
      </w:r>
      <w:proofErr w:type="spellStart"/>
      <w:r>
        <w:rPr>
          <w:rFonts w:asciiTheme="minorHAnsi" w:hAnsiTheme="minorHAnsi" w:cstheme="minorHAnsi"/>
          <w:b/>
        </w:rPr>
        <w:t>data</w:t>
      </w:r>
      <w:proofErr w:type="spellEnd"/>
    </w:p>
    <w:tbl>
      <w:tblPr>
        <w:tblW w:w="9781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57"/>
        <w:gridCol w:w="2354"/>
        <w:gridCol w:w="1559"/>
        <w:gridCol w:w="4111"/>
      </w:tblGrid>
      <w:tr w:rsidR="002A1B94" w:rsidRPr="002A1B94" w14:paraId="4EBFB409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EBFB405" w14:textId="3AB27FA6" w:rsidR="00CF3C72" w:rsidRPr="002A1B94" w:rsidRDefault="00CF3C72" w:rsidP="00AD26E3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Neptun kód</w:t>
            </w:r>
            <w:r w:rsidR="00AD26E3">
              <w:rPr>
                <w:rFonts w:asciiTheme="minorHAnsi" w:hAnsiTheme="minorHAnsi" w:cstheme="minorHAnsi"/>
              </w:rPr>
              <w:t xml:space="preserve"> / Neptun </w:t>
            </w:r>
            <w:proofErr w:type="spellStart"/>
            <w:r w:rsidR="00AD26E3">
              <w:rPr>
                <w:rFonts w:asciiTheme="minorHAnsi" w:hAnsiTheme="minorHAnsi" w:cstheme="minorHAnsi"/>
              </w:rPr>
              <w:t>code</w:t>
            </w:r>
            <w:proofErr w:type="spellEnd"/>
          </w:p>
        </w:tc>
        <w:tc>
          <w:tcPr>
            <w:tcW w:w="2354" w:type="dxa"/>
            <w:shd w:val="clear" w:color="auto" w:fill="auto"/>
            <w:noWrap/>
            <w:vAlign w:val="center"/>
            <w:hideMark/>
          </w:tcPr>
          <w:p w14:paraId="4EBFB406" w14:textId="6989ECAA" w:rsidR="00CF3C72" w:rsidRPr="002A1B94" w:rsidRDefault="00CF3C72" w:rsidP="00AD26E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EBFB407" w14:textId="65E6648D" w:rsidR="00CF3C72" w:rsidRPr="002A1B94" w:rsidRDefault="00CF3C72" w:rsidP="00EC3850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Név</w:t>
            </w:r>
            <w:r w:rsidR="00AD26E3">
              <w:rPr>
                <w:rFonts w:asciiTheme="minorHAnsi" w:hAnsiTheme="minorHAnsi" w:cstheme="minorHAnsi"/>
              </w:rPr>
              <w:t xml:space="preserve"> / </w:t>
            </w:r>
            <w:proofErr w:type="spellStart"/>
            <w:r w:rsidR="00AD26E3">
              <w:rPr>
                <w:rFonts w:asciiTheme="minorHAnsi" w:hAnsiTheme="minorHAnsi" w:cstheme="minorHAnsi"/>
              </w:rPr>
              <w:t>Name</w:t>
            </w:r>
            <w:proofErr w:type="spellEnd"/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4EBFB408" w14:textId="6B4927B9" w:rsidR="00CF3C72" w:rsidRPr="002A1B94" w:rsidRDefault="00CF3C72" w:rsidP="00AD26E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F3C72" w:rsidRPr="002A1B94" w14:paraId="4EBFB40E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EBFB40A" w14:textId="38870CA0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ar</w:t>
            </w:r>
            <w:r w:rsidR="00AD26E3">
              <w:rPr>
                <w:rFonts w:asciiTheme="minorHAnsi" w:hAnsiTheme="minorHAnsi" w:cstheme="minorHAnsi"/>
              </w:rPr>
              <w:t xml:space="preserve"> / Faculty</w:t>
            </w:r>
          </w:p>
        </w:tc>
        <w:tc>
          <w:tcPr>
            <w:tcW w:w="2354" w:type="dxa"/>
            <w:shd w:val="clear" w:color="auto" w:fill="auto"/>
            <w:noWrap/>
            <w:vAlign w:val="center"/>
            <w:hideMark/>
          </w:tcPr>
          <w:p w14:paraId="4EBFB40B" w14:textId="77777777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EBFB40C" w14:textId="3EBBDF01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E-mail cím</w:t>
            </w:r>
            <w:r w:rsidR="00AD26E3">
              <w:rPr>
                <w:rFonts w:asciiTheme="minorHAnsi" w:hAnsiTheme="minorHAnsi" w:cstheme="minorHAnsi"/>
              </w:rPr>
              <w:t xml:space="preserve"> / Email </w:t>
            </w:r>
            <w:proofErr w:type="spellStart"/>
            <w:r w:rsidR="00AD26E3">
              <w:rPr>
                <w:rFonts w:asciiTheme="minorHAnsi" w:hAnsiTheme="minorHAnsi" w:cstheme="minorHAnsi"/>
              </w:rPr>
              <w:t>address</w:t>
            </w:r>
            <w:proofErr w:type="spellEnd"/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4EBFB40D" w14:textId="77777777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</w:t>
            </w:r>
          </w:p>
        </w:tc>
      </w:tr>
      <w:tr w:rsidR="00764C92" w:rsidRPr="002A1B94" w14:paraId="6E42EC78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</w:tcPr>
          <w:p w14:paraId="581B57D1" w14:textId="057CBD86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rányítószám</w:t>
            </w:r>
            <w:r w:rsidR="00AD26E3">
              <w:rPr>
                <w:rFonts w:asciiTheme="minorHAnsi" w:hAnsiTheme="minorHAnsi" w:cstheme="minorHAnsi"/>
              </w:rPr>
              <w:t xml:space="preserve"> / </w:t>
            </w:r>
            <w:proofErr w:type="spellStart"/>
            <w:r w:rsidR="00AD26E3">
              <w:rPr>
                <w:rFonts w:asciiTheme="minorHAnsi" w:hAnsiTheme="minorHAnsi" w:cstheme="minorHAnsi"/>
              </w:rPr>
              <w:t>Postcode</w:t>
            </w:r>
            <w:proofErr w:type="spellEnd"/>
          </w:p>
        </w:tc>
        <w:tc>
          <w:tcPr>
            <w:tcW w:w="2354" w:type="dxa"/>
            <w:shd w:val="clear" w:color="auto" w:fill="auto"/>
            <w:noWrap/>
            <w:vAlign w:val="center"/>
          </w:tcPr>
          <w:p w14:paraId="2C04D826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0E500DF" w14:textId="30BA296C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áros</w:t>
            </w:r>
            <w:r w:rsidR="00AD26E3">
              <w:rPr>
                <w:rFonts w:asciiTheme="minorHAnsi" w:hAnsiTheme="minorHAnsi" w:cstheme="minorHAnsi"/>
              </w:rPr>
              <w:t xml:space="preserve"> / City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7C5F4765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</w:tr>
      <w:tr w:rsidR="00764C92" w:rsidRPr="002A1B94" w14:paraId="5F4F91FF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</w:tcPr>
          <w:p w14:paraId="47088ABE" w14:textId="295EDD7A" w:rsidR="00764C92" w:rsidRDefault="00764C92" w:rsidP="00764C9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tca</w:t>
            </w:r>
            <w:r w:rsidR="00AD26E3">
              <w:rPr>
                <w:rFonts w:asciiTheme="minorHAnsi" w:hAnsiTheme="minorHAnsi" w:cstheme="minorHAnsi"/>
              </w:rPr>
              <w:t xml:space="preserve"> / Street</w:t>
            </w:r>
          </w:p>
        </w:tc>
        <w:tc>
          <w:tcPr>
            <w:tcW w:w="2354" w:type="dxa"/>
            <w:shd w:val="clear" w:color="auto" w:fill="auto"/>
            <w:noWrap/>
            <w:vAlign w:val="center"/>
          </w:tcPr>
          <w:p w14:paraId="2DBF771D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5495014" w14:textId="1B5D59EA" w:rsidR="00764C92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ázszám</w:t>
            </w:r>
            <w:r w:rsidR="00AD26E3">
              <w:rPr>
                <w:rFonts w:asciiTheme="minorHAnsi" w:hAnsiTheme="minorHAnsi" w:cstheme="minorHAnsi"/>
              </w:rPr>
              <w:t xml:space="preserve"> / House</w:t>
            </w:r>
            <w:r w:rsidR="007753A1">
              <w:rPr>
                <w:rFonts w:asciiTheme="minorHAnsi" w:hAnsiTheme="minorHAnsi" w:cstheme="minorHAnsi"/>
              </w:rPr>
              <w:t xml:space="preserve"> No.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0891E01E" w14:textId="77777777" w:rsidR="00764C92" w:rsidRDefault="00764C92" w:rsidP="004346DA">
            <w:pPr>
              <w:rPr>
                <w:rFonts w:asciiTheme="minorHAnsi" w:hAnsiTheme="minorHAnsi" w:cstheme="minorHAnsi"/>
              </w:rPr>
            </w:pPr>
          </w:p>
        </w:tc>
      </w:tr>
    </w:tbl>
    <w:p w14:paraId="55839021" w14:textId="77777777" w:rsidR="00764C92" w:rsidRDefault="00764C92" w:rsidP="00CF3C72">
      <w:pPr>
        <w:jc w:val="both"/>
        <w:rPr>
          <w:rFonts w:asciiTheme="minorHAnsi" w:hAnsiTheme="minorHAnsi" w:cstheme="minorHAnsi"/>
          <w:b/>
        </w:rPr>
      </w:pPr>
    </w:p>
    <w:p w14:paraId="4EBFB410" w14:textId="03D95053" w:rsidR="00CF3C72" w:rsidRPr="002A1B94" w:rsidRDefault="00CF3C72" w:rsidP="00CF3C72">
      <w:pPr>
        <w:jc w:val="both"/>
        <w:rPr>
          <w:rFonts w:asciiTheme="minorHAnsi" w:hAnsiTheme="minorHAnsi" w:cstheme="minorHAnsi"/>
          <w:b/>
        </w:rPr>
      </w:pPr>
      <w:r w:rsidRPr="002A1B94">
        <w:rPr>
          <w:rFonts w:asciiTheme="minorHAnsi" w:hAnsiTheme="minorHAnsi" w:cstheme="minorHAnsi"/>
          <w:b/>
        </w:rPr>
        <w:t>A pályázat benyújtásának indoka</w:t>
      </w:r>
      <w:r w:rsidR="00AD26E3">
        <w:rPr>
          <w:rFonts w:asciiTheme="minorHAnsi" w:hAnsiTheme="minorHAnsi" w:cstheme="minorHAnsi"/>
          <w:b/>
        </w:rPr>
        <w:t xml:space="preserve"> / </w:t>
      </w:r>
      <w:proofErr w:type="spellStart"/>
      <w:r w:rsidR="00AD26E3">
        <w:rPr>
          <w:rFonts w:asciiTheme="minorHAnsi" w:hAnsiTheme="minorHAnsi" w:cstheme="minorHAnsi"/>
          <w:b/>
        </w:rPr>
        <w:t>Reason</w:t>
      </w:r>
      <w:proofErr w:type="spellEnd"/>
      <w:r w:rsidR="00AD26E3">
        <w:rPr>
          <w:rFonts w:asciiTheme="minorHAnsi" w:hAnsiTheme="minorHAnsi" w:cstheme="minorHAnsi"/>
          <w:b/>
        </w:rPr>
        <w:t xml:space="preserve"> for </w:t>
      </w:r>
      <w:proofErr w:type="spellStart"/>
      <w:r w:rsidR="00AD26E3">
        <w:rPr>
          <w:rFonts w:asciiTheme="minorHAnsi" w:hAnsiTheme="minorHAnsi" w:cstheme="minorHAnsi"/>
          <w:b/>
        </w:rPr>
        <w:t>applying</w:t>
      </w:r>
      <w:proofErr w:type="spellEnd"/>
      <w:r w:rsidR="00E92258" w:rsidRPr="002A1B94">
        <w:rPr>
          <w:rFonts w:asciiTheme="minorHAnsi" w:hAnsiTheme="minorHAnsi" w:cstheme="minorHAnsi"/>
          <w:b/>
        </w:rPr>
        <w:t>*</w:t>
      </w:r>
      <w:r w:rsidRPr="002A1B94">
        <w:rPr>
          <w:rFonts w:asciiTheme="minorHAnsi" w:hAnsiTheme="minorHAnsi" w:cstheme="minorHAnsi"/>
          <w:b/>
        </w:rPr>
        <w:t>:</w:t>
      </w:r>
    </w:p>
    <w:tbl>
      <w:tblPr>
        <w:tblpPr w:leftFromText="141" w:rightFromText="141" w:vertAnchor="text" w:horzAnchor="margin" w:tblpXSpec="center" w:tblpY="437"/>
        <w:tblW w:w="97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3"/>
        <w:gridCol w:w="2131"/>
        <w:gridCol w:w="2977"/>
        <w:gridCol w:w="1276"/>
      </w:tblGrid>
      <w:tr w:rsidR="002A1B94" w:rsidRPr="002A1B94" w14:paraId="4EBFB415" w14:textId="77777777" w:rsidTr="00EC3850">
        <w:trPr>
          <w:trHeight w:val="1266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4EBFB411" w14:textId="05E51A10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tanulmányi eredmény</w:t>
            </w:r>
            <w:r w:rsidR="00817B58">
              <w:rPr>
                <w:rFonts w:asciiTheme="minorHAnsi" w:hAnsiTheme="minorHAnsi" w:cstheme="minorHAnsi"/>
              </w:rPr>
              <w:t xml:space="preserve"> /</w:t>
            </w:r>
            <w:r w:rsidR="00817B58">
              <w:t xml:space="preserve"> </w:t>
            </w:r>
            <w:r w:rsidR="00817B58" w:rsidRPr="00817B58">
              <w:rPr>
                <w:rFonts w:asciiTheme="minorHAnsi" w:hAnsiTheme="minorHAnsi" w:cstheme="minorHAnsi"/>
              </w:rPr>
              <w:t xml:space="preserve">outstanding </w:t>
            </w:r>
            <w:proofErr w:type="spellStart"/>
            <w:r w:rsidR="00817B58" w:rsidRPr="00817B58">
              <w:rPr>
                <w:rFonts w:asciiTheme="minorHAnsi" w:hAnsiTheme="minorHAnsi" w:cstheme="minorHAnsi"/>
              </w:rPr>
              <w:t>academic</w:t>
            </w:r>
            <w:proofErr w:type="spellEnd"/>
            <w:r w:rsidR="00817B58" w:rsidRPr="00817B5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17B58" w:rsidRPr="00817B58">
              <w:rPr>
                <w:rFonts w:asciiTheme="minorHAnsi" w:hAnsiTheme="minorHAnsi" w:cstheme="minorHAnsi"/>
              </w:rPr>
              <w:t>achievement</w:t>
            </w:r>
            <w:proofErr w:type="spellEnd"/>
          </w:p>
        </w:tc>
        <w:tc>
          <w:tcPr>
            <w:tcW w:w="2131" w:type="dxa"/>
            <w:shd w:val="clear" w:color="auto" w:fill="auto"/>
            <w:noWrap/>
            <w:vAlign w:val="center"/>
            <w:hideMark/>
          </w:tcPr>
          <w:p w14:paraId="5379210C" w14:textId="77777777" w:rsidR="00CF3C72" w:rsidRDefault="00CF3C72" w:rsidP="00CF3C72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igen – nem</w:t>
            </w:r>
          </w:p>
          <w:p w14:paraId="4EBFB412" w14:textId="08277E38" w:rsidR="00AD26E3" w:rsidRPr="002A1B94" w:rsidRDefault="00B817A9" w:rsidP="00CF3C72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4EBFB413" w14:textId="6EECD1DD" w:rsidR="00817B58" w:rsidRPr="002A1B94" w:rsidRDefault="00CF3C72" w:rsidP="005E7DAC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zakmai, tudományos eredmény</w:t>
            </w:r>
            <w:r w:rsidR="005E7DAC">
              <w:rPr>
                <w:rFonts w:asciiTheme="minorHAnsi" w:hAnsiTheme="minorHAnsi" w:cstheme="minorHAnsi"/>
              </w:rPr>
              <w:t xml:space="preserve"> / </w:t>
            </w:r>
            <w:r w:rsidR="00817B58">
              <w:rPr>
                <w:lang w:val="en-US"/>
              </w:rPr>
              <w:t xml:space="preserve">outstanding </w:t>
            </w:r>
            <w:r w:rsidR="00094D7A">
              <w:rPr>
                <w:lang w:val="en-US"/>
              </w:rPr>
              <w:t xml:space="preserve">professional, </w:t>
            </w:r>
            <w:r w:rsidR="00817B58">
              <w:rPr>
                <w:lang w:val="en-US"/>
              </w:rPr>
              <w:t>scientific achieve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534828A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4" w14:textId="686D7856" w:rsidR="00AD26E3" w:rsidRPr="002A1B94" w:rsidRDefault="00B817A9" w:rsidP="004346DA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</w:tr>
      <w:tr w:rsidR="002A1B94" w:rsidRPr="002A1B94" w14:paraId="4EBFB41A" w14:textId="77777777" w:rsidTr="00EC3850">
        <w:trPr>
          <w:trHeight w:val="506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4EBFB416" w14:textId="7C50313C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porteredmény</w:t>
            </w:r>
            <w:r w:rsidR="00817B58">
              <w:rPr>
                <w:rFonts w:asciiTheme="minorHAnsi" w:hAnsiTheme="minorHAnsi" w:cstheme="minorHAnsi"/>
              </w:rPr>
              <w:t xml:space="preserve"> / outstanding sport </w:t>
            </w:r>
            <w:proofErr w:type="spellStart"/>
            <w:r w:rsidR="00817B58">
              <w:rPr>
                <w:rFonts w:asciiTheme="minorHAnsi" w:hAnsiTheme="minorHAnsi" w:cstheme="minorHAnsi"/>
              </w:rPr>
              <w:t>achievement</w:t>
            </w:r>
            <w:proofErr w:type="spellEnd"/>
          </w:p>
        </w:tc>
        <w:tc>
          <w:tcPr>
            <w:tcW w:w="2131" w:type="dxa"/>
            <w:shd w:val="clear" w:color="auto" w:fill="auto"/>
            <w:noWrap/>
            <w:vAlign w:val="center"/>
            <w:hideMark/>
          </w:tcPr>
          <w:p w14:paraId="384074C2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7" w14:textId="20AE1DFB" w:rsidR="00AD26E3" w:rsidRPr="002A1B94" w:rsidRDefault="00B817A9" w:rsidP="004346DA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4EBFB418" w14:textId="7E510FA4" w:rsidR="00CF3C72" w:rsidRPr="002A1B94" w:rsidRDefault="00CF3C72" w:rsidP="005E7DAC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művészeti eredmény</w:t>
            </w:r>
            <w:r w:rsidR="00817B58">
              <w:rPr>
                <w:rFonts w:asciiTheme="minorHAnsi" w:hAnsiTheme="minorHAnsi" w:cstheme="minorHAnsi"/>
              </w:rPr>
              <w:t xml:space="preserve"> / </w:t>
            </w:r>
            <w:r w:rsidR="005E7DAC" w:rsidRPr="005E7DAC">
              <w:rPr>
                <w:rFonts w:asciiTheme="minorHAnsi" w:hAnsiTheme="minorHAnsi" w:cstheme="minorHAnsi"/>
              </w:rPr>
              <w:t xml:space="preserve">outstanding </w:t>
            </w:r>
            <w:proofErr w:type="spellStart"/>
            <w:r w:rsidR="005E7DAC" w:rsidRPr="005E7DAC">
              <w:rPr>
                <w:rFonts w:asciiTheme="minorHAnsi" w:hAnsiTheme="minorHAnsi" w:cstheme="minorHAnsi"/>
              </w:rPr>
              <w:t>artistic</w:t>
            </w:r>
            <w:proofErr w:type="spellEnd"/>
            <w:r w:rsidR="005E7DAC" w:rsidRPr="005E7DA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E7DAC" w:rsidRPr="005E7DAC">
              <w:rPr>
                <w:rFonts w:asciiTheme="minorHAnsi" w:hAnsiTheme="minorHAnsi" w:cstheme="minorHAnsi"/>
              </w:rPr>
              <w:t>achievement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B2260EA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9" w14:textId="6DC9A303" w:rsidR="00AD26E3" w:rsidRPr="002A1B94" w:rsidRDefault="00B817A9" w:rsidP="004346DA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</w:tr>
      <w:tr w:rsidR="002A1B94" w:rsidRPr="002A1B94" w14:paraId="4EBFB41F" w14:textId="77777777" w:rsidTr="00EC3850">
        <w:trPr>
          <w:trHeight w:val="506"/>
        </w:trPr>
        <w:tc>
          <w:tcPr>
            <w:tcW w:w="3403" w:type="dxa"/>
            <w:shd w:val="clear" w:color="auto" w:fill="auto"/>
            <w:noWrap/>
            <w:vAlign w:val="center"/>
          </w:tcPr>
          <w:p w14:paraId="4EBFB41B" w14:textId="674F2432" w:rsidR="00817B58" w:rsidRPr="002A1B94" w:rsidRDefault="00CF3C72" w:rsidP="00094D7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zakmai, tudományos tevékenység</w:t>
            </w:r>
            <w:r w:rsidR="00817B58">
              <w:rPr>
                <w:rFonts w:asciiTheme="minorHAnsi" w:hAnsiTheme="minorHAnsi" w:cstheme="minorHAnsi"/>
              </w:rPr>
              <w:t xml:space="preserve"> /</w:t>
            </w:r>
            <w:r w:rsidR="00094D7A">
              <w:rPr>
                <w:rFonts w:asciiTheme="minorHAnsi" w:hAnsiTheme="minorHAnsi" w:cstheme="minorHAnsi"/>
              </w:rPr>
              <w:t xml:space="preserve"> </w:t>
            </w:r>
            <w:r w:rsidR="00817B58">
              <w:rPr>
                <w:lang w:val="en-US"/>
              </w:rPr>
              <w:t>outstanding professional, scientific activity</w:t>
            </w:r>
          </w:p>
        </w:tc>
        <w:tc>
          <w:tcPr>
            <w:tcW w:w="2131" w:type="dxa"/>
            <w:shd w:val="clear" w:color="auto" w:fill="auto"/>
            <w:noWrap/>
            <w:vAlign w:val="center"/>
          </w:tcPr>
          <w:p w14:paraId="214C23D2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C" w14:textId="54904A8C" w:rsidR="00AD26E3" w:rsidRPr="002A1B94" w:rsidRDefault="00B817A9" w:rsidP="00B817A9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4EBFB41D" w14:textId="1154DA48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közéleti tevékenység</w:t>
            </w:r>
            <w:r w:rsidR="005E7DAC">
              <w:rPr>
                <w:rFonts w:asciiTheme="minorHAnsi" w:hAnsiTheme="minorHAnsi" w:cstheme="minorHAnsi"/>
              </w:rPr>
              <w:t xml:space="preserve"> / </w:t>
            </w:r>
            <w:r w:rsidR="005E7DAC" w:rsidRPr="005E7DAC">
              <w:rPr>
                <w:rFonts w:asciiTheme="minorHAnsi" w:hAnsiTheme="minorHAnsi" w:cstheme="minorHAnsi"/>
              </w:rPr>
              <w:t xml:space="preserve">outstanding </w:t>
            </w:r>
            <w:proofErr w:type="spellStart"/>
            <w:r w:rsidR="005E7DAC" w:rsidRPr="005E7DAC">
              <w:rPr>
                <w:rFonts w:asciiTheme="minorHAnsi" w:hAnsiTheme="minorHAnsi" w:cstheme="minorHAnsi"/>
              </w:rPr>
              <w:t>public</w:t>
            </w:r>
            <w:proofErr w:type="spellEnd"/>
            <w:r w:rsidR="005E7DAC" w:rsidRPr="005E7DA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E7DAC" w:rsidRPr="005E7DAC">
              <w:rPr>
                <w:rFonts w:asciiTheme="minorHAnsi" w:hAnsiTheme="minorHAnsi" w:cstheme="minorHAnsi"/>
              </w:rPr>
              <w:t>activity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58434B0" w14:textId="77777777" w:rsidR="00AD26E3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 xml:space="preserve">igen </w:t>
            </w:r>
            <w:r w:rsidR="00AD26E3">
              <w:rPr>
                <w:rFonts w:asciiTheme="minorHAnsi" w:hAnsiTheme="minorHAnsi" w:cstheme="minorHAnsi"/>
              </w:rPr>
              <w:t>–</w:t>
            </w:r>
            <w:r w:rsidRPr="002A1B94">
              <w:rPr>
                <w:rFonts w:asciiTheme="minorHAnsi" w:hAnsiTheme="minorHAnsi" w:cstheme="minorHAnsi"/>
              </w:rPr>
              <w:t xml:space="preserve"> nem</w:t>
            </w:r>
          </w:p>
          <w:p w14:paraId="4EBFB41E" w14:textId="1A6A4AD6" w:rsidR="00CF3C72" w:rsidRPr="002A1B94" w:rsidRDefault="00B817A9" w:rsidP="004346DA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</w:tr>
    </w:tbl>
    <w:p w14:paraId="5585B216" w14:textId="77777777" w:rsidR="00081D9E" w:rsidRDefault="00081D9E" w:rsidP="00CF3C72">
      <w:pPr>
        <w:jc w:val="both"/>
        <w:rPr>
          <w:rFonts w:asciiTheme="minorHAnsi" w:hAnsiTheme="minorHAnsi" w:cstheme="minorHAnsi"/>
          <w:b/>
        </w:rPr>
      </w:pPr>
    </w:p>
    <w:p w14:paraId="5DED07DD" w14:textId="77777777" w:rsidR="00081D9E" w:rsidRDefault="00081D9E" w:rsidP="00CF3C72">
      <w:pPr>
        <w:jc w:val="both"/>
        <w:rPr>
          <w:rFonts w:asciiTheme="minorHAnsi" w:hAnsiTheme="minorHAnsi" w:cstheme="minorHAnsi"/>
          <w:b/>
        </w:rPr>
      </w:pPr>
    </w:p>
    <w:p w14:paraId="4EBFB422" w14:textId="69C6D353" w:rsidR="00CF3C72" w:rsidRPr="002A1B94" w:rsidRDefault="00CF3C72" w:rsidP="00CF3C72">
      <w:pPr>
        <w:jc w:val="both"/>
        <w:rPr>
          <w:rFonts w:asciiTheme="minorHAnsi" w:hAnsiTheme="minorHAnsi" w:cstheme="minorHAnsi"/>
          <w:b/>
        </w:rPr>
      </w:pPr>
      <w:r w:rsidRPr="002A1B94">
        <w:rPr>
          <w:rFonts w:asciiTheme="minorHAnsi" w:hAnsiTheme="minorHAnsi" w:cstheme="minorHAnsi"/>
          <w:b/>
        </w:rPr>
        <w:t>A pályázat be</w:t>
      </w:r>
      <w:r w:rsidR="00AD26E3">
        <w:rPr>
          <w:rFonts w:asciiTheme="minorHAnsi" w:hAnsiTheme="minorHAnsi" w:cstheme="minorHAnsi"/>
          <w:b/>
        </w:rPr>
        <w:t xml:space="preserve">nyújtásának részletes indoklása / </w:t>
      </w:r>
      <w:proofErr w:type="spellStart"/>
      <w:r w:rsidR="007753A1">
        <w:rPr>
          <w:rFonts w:asciiTheme="minorHAnsi" w:hAnsiTheme="minorHAnsi" w:cstheme="minorHAnsi"/>
          <w:b/>
        </w:rPr>
        <w:t>Detailed</w:t>
      </w:r>
      <w:proofErr w:type="spellEnd"/>
      <w:r w:rsidR="007753A1">
        <w:rPr>
          <w:rFonts w:asciiTheme="minorHAnsi" w:hAnsiTheme="minorHAnsi" w:cstheme="minorHAnsi"/>
          <w:b/>
        </w:rPr>
        <w:t xml:space="preserve"> </w:t>
      </w:r>
      <w:proofErr w:type="spellStart"/>
      <w:r w:rsidR="007753A1">
        <w:rPr>
          <w:rFonts w:asciiTheme="minorHAnsi" w:hAnsiTheme="minorHAnsi" w:cstheme="minorHAnsi"/>
          <w:b/>
        </w:rPr>
        <w:t>r</w:t>
      </w:r>
      <w:r w:rsidR="00E335FC">
        <w:rPr>
          <w:rFonts w:asciiTheme="minorHAnsi" w:hAnsiTheme="minorHAnsi" w:cstheme="minorHAnsi"/>
          <w:b/>
        </w:rPr>
        <w:t>eason</w:t>
      </w:r>
      <w:r w:rsidR="007753A1">
        <w:rPr>
          <w:rFonts w:asciiTheme="minorHAnsi" w:hAnsiTheme="minorHAnsi" w:cstheme="minorHAnsi"/>
          <w:b/>
        </w:rPr>
        <w:t>ing</w:t>
      </w:r>
      <w:proofErr w:type="spellEnd"/>
      <w:r w:rsidR="007753A1">
        <w:rPr>
          <w:rFonts w:asciiTheme="minorHAnsi" w:hAnsiTheme="minorHAnsi" w:cstheme="minorHAnsi"/>
          <w:b/>
        </w:rPr>
        <w:t xml:space="preserve"> of </w:t>
      </w:r>
      <w:proofErr w:type="spellStart"/>
      <w:r w:rsidR="007753A1">
        <w:rPr>
          <w:rFonts w:asciiTheme="minorHAnsi" w:hAnsiTheme="minorHAnsi" w:cstheme="minorHAnsi"/>
          <w:b/>
        </w:rPr>
        <w:t>application</w:t>
      </w:r>
      <w:proofErr w:type="spellEnd"/>
      <w:r w:rsidR="007753A1">
        <w:rPr>
          <w:rFonts w:asciiTheme="minorHAnsi" w:hAnsiTheme="minorHAnsi" w:cstheme="minorHAnsi"/>
          <w:b/>
        </w:rPr>
        <w:t>:</w:t>
      </w:r>
      <w:r w:rsidR="00AD26E3">
        <w:rPr>
          <w:rFonts w:asciiTheme="minorHAnsi" w:hAnsiTheme="minorHAnsi" w:cstheme="minorHAnsi"/>
          <w:b/>
        </w:rPr>
        <w:t xml:space="preserve"> </w:t>
      </w:r>
    </w:p>
    <w:p w14:paraId="4EBFB423" w14:textId="532C42F1" w:rsidR="00CF3C72" w:rsidRPr="002A1B94" w:rsidRDefault="00CF3C72" w:rsidP="00E92258">
      <w:pPr>
        <w:spacing w:line="360" w:lineRule="auto"/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81D9E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…………</w:t>
      </w:r>
      <w:r w:rsidR="00081D9E">
        <w:rPr>
          <w:rFonts w:asciiTheme="minorHAnsi" w:hAnsiTheme="minorHAnsi" w:cstheme="minorHAnsi"/>
        </w:rPr>
        <w:t>………………………………………………………………………………………………</w:t>
      </w:r>
      <w:r w:rsidRPr="002A1B94">
        <w:rPr>
          <w:rFonts w:asciiTheme="minorHAnsi" w:hAnsiTheme="minorHAnsi" w:cstheme="minorHAnsi"/>
        </w:rPr>
        <w:t xml:space="preserve">.. </w:t>
      </w:r>
    </w:p>
    <w:p w14:paraId="4EBFB425" w14:textId="6881D995" w:rsidR="00CF3C72" w:rsidRPr="002A1B94" w:rsidRDefault="00B817A9" w:rsidP="00CF3C7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satolt dokumentumok listája</w:t>
      </w:r>
      <w:r w:rsidR="00AD26E3">
        <w:rPr>
          <w:rFonts w:asciiTheme="minorHAnsi" w:hAnsiTheme="minorHAnsi" w:cstheme="minorHAnsi"/>
        </w:rPr>
        <w:t xml:space="preserve"> / List of </w:t>
      </w:r>
      <w:proofErr w:type="spellStart"/>
      <w:r w:rsidR="00AD26E3">
        <w:rPr>
          <w:rFonts w:asciiTheme="minorHAnsi" w:hAnsiTheme="minorHAnsi" w:cstheme="minorHAnsi"/>
        </w:rPr>
        <w:t>enclosed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documents</w:t>
      </w:r>
      <w:proofErr w:type="spellEnd"/>
      <w:r>
        <w:rPr>
          <w:rFonts w:asciiTheme="minorHAnsi" w:hAnsiTheme="minorHAnsi" w:cstheme="minorHAnsi"/>
        </w:rPr>
        <w:t>:</w:t>
      </w:r>
    </w:p>
    <w:p w14:paraId="4EBFB426" w14:textId="77777777" w:rsidR="00E92258" w:rsidRPr="002A1B94" w:rsidRDefault="00E92258" w:rsidP="00CF3C72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…</w:t>
      </w:r>
    </w:p>
    <w:p w14:paraId="4EBFB42A" w14:textId="55554BB1" w:rsidR="00CF3C72" w:rsidRDefault="00E92258" w:rsidP="00CF3C72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</w:t>
      </w:r>
      <w:r w:rsidR="005E7DAC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..</w:t>
      </w:r>
    </w:p>
    <w:p w14:paraId="44459613" w14:textId="77777777" w:rsidR="00EC3850" w:rsidRPr="002A1B94" w:rsidRDefault="00EC3850" w:rsidP="00CF3C72">
      <w:pPr>
        <w:jc w:val="both"/>
        <w:rPr>
          <w:rFonts w:asciiTheme="minorHAnsi" w:hAnsiTheme="minorHAnsi" w:cstheme="minorHAnsi"/>
        </w:rPr>
      </w:pPr>
    </w:p>
    <w:p w14:paraId="4EBFB42C" w14:textId="62EF14F6" w:rsidR="00CF3C72" w:rsidRPr="002A1B94" w:rsidRDefault="00CF3C72" w:rsidP="00081D9E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Kelt</w:t>
      </w:r>
      <w:r w:rsidR="00E335FC">
        <w:rPr>
          <w:rFonts w:asciiTheme="minorHAnsi" w:hAnsiTheme="minorHAnsi" w:cstheme="minorHAnsi"/>
        </w:rPr>
        <w:t xml:space="preserve"> /</w:t>
      </w:r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081D9E">
        <w:rPr>
          <w:rFonts w:asciiTheme="minorHAnsi" w:hAnsiTheme="minorHAnsi" w:cstheme="minorHAnsi"/>
        </w:rPr>
        <w:t>Date</w:t>
      </w:r>
      <w:proofErr w:type="spellEnd"/>
      <w:r w:rsidRPr="002A1B94">
        <w:rPr>
          <w:rFonts w:asciiTheme="minorHAnsi" w:hAnsiTheme="minorHAnsi" w:cstheme="minorHAnsi"/>
        </w:rPr>
        <w:t>: …………………………………….</w:t>
      </w:r>
      <w:r w:rsidR="00081D9E">
        <w:rPr>
          <w:rFonts w:asciiTheme="minorHAnsi" w:hAnsiTheme="minorHAnsi" w:cstheme="minorHAnsi"/>
        </w:rPr>
        <w:t xml:space="preserve">                                                                  </w:t>
      </w:r>
      <w:r w:rsidR="00081D9E">
        <w:rPr>
          <w:rFonts w:asciiTheme="minorHAnsi" w:hAnsiTheme="minorHAnsi" w:cstheme="minorHAnsi"/>
        </w:rPr>
        <w:tab/>
      </w:r>
      <w:r w:rsidR="00EC3850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………………………………………</w:t>
      </w:r>
      <w:r w:rsidR="00081D9E">
        <w:rPr>
          <w:rFonts w:asciiTheme="minorHAnsi" w:hAnsiTheme="minorHAnsi" w:cstheme="minorHAnsi"/>
        </w:rPr>
        <w:t>…….</w:t>
      </w:r>
      <w:r w:rsidRPr="002A1B94">
        <w:rPr>
          <w:rFonts w:asciiTheme="minorHAnsi" w:hAnsiTheme="minorHAnsi" w:cstheme="minorHAnsi"/>
        </w:rPr>
        <w:t>………</w:t>
      </w:r>
    </w:p>
    <w:p w14:paraId="4EBFB42D" w14:textId="1DB40017" w:rsidR="00CF3C72" w:rsidRDefault="00CF3C72" w:rsidP="00CF3C72">
      <w:pPr>
        <w:tabs>
          <w:tab w:val="center" w:pos="6804"/>
        </w:tabs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E92258" w:rsidRPr="002A1B94">
        <w:rPr>
          <w:rFonts w:asciiTheme="minorHAnsi" w:hAnsiTheme="minorHAnsi" w:cstheme="minorHAnsi"/>
        </w:rPr>
        <w:t xml:space="preserve">pályázó </w:t>
      </w:r>
      <w:r w:rsidRPr="002A1B94">
        <w:rPr>
          <w:rFonts w:asciiTheme="minorHAnsi" w:hAnsiTheme="minorHAnsi" w:cstheme="minorHAnsi"/>
        </w:rPr>
        <w:t>aláírás</w:t>
      </w:r>
      <w:r w:rsidR="00E92258" w:rsidRPr="002A1B94">
        <w:rPr>
          <w:rFonts w:asciiTheme="minorHAnsi" w:hAnsiTheme="minorHAnsi" w:cstheme="minorHAnsi"/>
        </w:rPr>
        <w:t>a</w:t>
      </w:r>
    </w:p>
    <w:p w14:paraId="0DCF2D97" w14:textId="3789B013" w:rsidR="00AD26E3" w:rsidRPr="002A1B94" w:rsidRDefault="00AD26E3" w:rsidP="00CF3C72">
      <w:pPr>
        <w:tabs>
          <w:tab w:val="center" w:pos="6804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7753A1">
        <w:rPr>
          <w:rFonts w:asciiTheme="minorHAnsi" w:hAnsiTheme="minorHAnsi" w:cstheme="minorHAnsi"/>
        </w:rPr>
        <w:t xml:space="preserve">          </w:t>
      </w:r>
      <w:proofErr w:type="spellStart"/>
      <w:r>
        <w:rPr>
          <w:rFonts w:asciiTheme="minorHAnsi" w:hAnsiTheme="minorHAnsi" w:cstheme="minorHAnsi"/>
        </w:rPr>
        <w:t>applicant’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ignature</w:t>
      </w:r>
      <w:proofErr w:type="spellEnd"/>
    </w:p>
    <w:p w14:paraId="4EBFB42E" w14:textId="77777777" w:rsidR="00CF3C72" w:rsidRPr="002A1B94" w:rsidRDefault="00CF3C72" w:rsidP="00CF3C72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EBFB42F" w14:textId="5A17F70E" w:rsidR="00680D1F" w:rsidRPr="002A1B94" w:rsidRDefault="00CF3C72" w:rsidP="001A1398">
      <w:pPr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* a megfelelőt kérjük aláhúzással jelölni</w:t>
      </w:r>
      <w:r w:rsidR="00AD26E3">
        <w:rPr>
          <w:rFonts w:asciiTheme="minorHAnsi" w:hAnsiTheme="minorHAnsi" w:cstheme="minorHAnsi"/>
        </w:rPr>
        <w:t xml:space="preserve"> / </w:t>
      </w:r>
      <w:proofErr w:type="spellStart"/>
      <w:r w:rsidR="00AD26E3">
        <w:rPr>
          <w:rFonts w:asciiTheme="minorHAnsi" w:hAnsiTheme="minorHAnsi" w:cstheme="minorHAnsi"/>
        </w:rPr>
        <w:t>please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underline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as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appropriate</w:t>
      </w:r>
      <w:proofErr w:type="spellEnd"/>
    </w:p>
    <w:sectPr w:rsidR="00680D1F" w:rsidRPr="002A1B94" w:rsidSect="00081D9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63A43" w14:textId="77777777" w:rsidR="00BA6849" w:rsidRDefault="00BA6849" w:rsidP="005E7DAC">
      <w:pPr>
        <w:spacing w:after="0" w:line="240" w:lineRule="auto"/>
      </w:pPr>
      <w:r>
        <w:separator/>
      </w:r>
    </w:p>
  </w:endnote>
  <w:endnote w:type="continuationSeparator" w:id="0">
    <w:p w14:paraId="1840BE75" w14:textId="77777777" w:rsidR="00BA6849" w:rsidRDefault="00BA6849" w:rsidP="005E7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D9C17" w14:textId="77777777" w:rsidR="00BA6849" w:rsidRDefault="00BA6849" w:rsidP="005E7DAC">
      <w:pPr>
        <w:spacing w:after="0" w:line="240" w:lineRule="auto"/>
      </w:pPr>
      <w:r>
        <w:separator/>
      </w:r>
    </w:p>
  </w:footnote>
  <w:footnote w:type="continuationSeparator" w:id="0">
    <w:p w14:paraId="32704BFA" w14:textId="77777777" w:rsidR="00BA6849" w:rsidRDefault="00BA6849" w:rsidP="005E7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D5861" w14:textId="77777777" w:rsidR="005E7DAC" w:rsidRPr="00BF5B4F" w:rsidRDefault="005E7DAC" w:rsidP="005E7DAC">
    <w:pPr>
      <w:spacing w:after="0" w:line="240" w:lineRule="auto"/>
      <w:jc w:val="center"/>
      <w:rPr>
        <w:rFonts w:asciiTheme="minorHAnsi" w:hAnsiTheme="minorHAnsi" w:cstheme="minorHAnsi"/>
        <w:b/>
      </w:rPr>
    </w:pPr>
    <w:r w:rsidRPr="002A1B94">
      <w:rPr>
        <w:rFonts w:asciiTheme="minorHAnsi" w:hAnsiTheme="minorHAnsi" w:cstheme="minorHAnsi"/>
        <w:b/>
      </w:rPr>
      <w:t xml:space="preserve">PÁLYÁZATI </w:t>
    </w:r>
    <w:r w:rsidRPr="00BF5B4F">
      <w:rPr>
        <w:rFonts w:asciiTheme="minorHAnsi" w:hAnsiTheme="minorHAnsi" w:cstheme="minorHAnsi"/>
        <w:b/>
      </w:rPr>
      <w:t>ŰRLAP /APPLICATION FORM</w:t>
    </w:r>
  </w:p>
  <w:p w14:paraId="3B44396F" w14:textId="4BB29534" w:rsidR="005E7DAC" w:rsidRPr="002A1B94" w:rsidRDefault="005E7DAC" w:rsidP="005E7DAC">
    <w:pPr>
      <w:pStyle w:val="Listaszerbekezds"/>
      <w:ind w:left="0"/>
      <w:jc w:val="center"/>
      <w:rPr>
        <w:rFonts w:asciiTheme="minorHAnsi" w:hAnsiTheme="minorHAnsi" w:cstheme="minorHAnsi"/>
        <w:b/>
        <w:sz w:val="22"/>
        <w:szCs w:val="22"/>
      </w:rPr>
    </w:pPr>
    <w:r w:rsidRPr="00BF5B4F">
      <w:rPr>
        <w:rFonts w:asciiTheme="minorHAnsi" w:hAnsiTheme="minorHAnsi" w:cstheme="minorHAnsi"/>
        <w:b/>
        <w:sz w:val="22"/>
        <w:szCs w:val="22"/>
      </w:rPr>
      <w:t>KTK</w:t>
    </w:r>
    <w:r w:rsidR="00227673" w:rsidRPr="00BF5B4F">
      <w:rPr>
        <w:rFonts w:asciiTheme="minorHAnsi" w:hAnsiTheme="minorHAnsi" w:cstheme="minorHAnsi"/>
        <w:b/>
        <w:sz w:val="22"/>
        <w:szCs w:val="22"/>
      </w:rPr>
      <w:t xml:space="preserve"> ösztöndíjpályázat 202</w:t>
    </w:r>
    <w:r w:rsidR="00973F0D">
      <w:rPr>
        <w:rFonts w:asciiTheme="minorHAnsi" w:hAnsiTheme="minorHAnsi" w:cstheme="minorHAnsi"/>
        <w:b/>
        <w:sz w:val="22"/>
        <w:szCs w:val="22"/>
      </w:rPr>
      <w:t>4</w:t>
    </w:r>
    <w:r w:rsidRPr="00BF5B4F">
      <w:rPr>
        <w:rFonts w:asciiTheme="minorHAnsi" w:hAnsiTheme="minorHAnsi" w:cstheme="minorHAnsi"/>
        <w:b/>
        <w:sz w:val="22"/>
        <w:szCs w:val="22"/>
      </w:rPr>
      <w:t xml:space="preserve"> / F</w:t>
    </w:r>
    <w:r w:rsidR="007753A1" w:rsidRPr="00BF5B4F">
      <w:rPr>
        <w:rFonts w:asciiTheme="minorHAnsi" w:hAnsiTheme="minorHAnsi" w:cstheme="minorHAnsi"/>
        <w:b/>
        <w:sz w:val="22"/>
        <w:szCs w:val="22"/>
      </w:rPr>
      <w:t>BE</w:t>
    </w:r>
    <w:r w:rsidR="00227673" w:rsidRPr="00BF5B4F">
      <w:rPr>
        <w:rFonts w:asciiTheme="minorHAnsi" w:hAnsiTheme="minorHAnsi" w:cstheme="minorHAnsi"/>
        <w:b/>
        <w:sz w:val="22"/>
        <w:szCs w:val="22"/>
      </w:rPr>
      <w:t xml:space="preserve"> </w:t>
    </w:r>
    <w:proofErr w:type="spellStart"/>
    <w:r w:rsidR="00227673" w:rsidRPr="00BF5B4F">
      <w:rPr>
        <w:rFonts w:asciiTheme="minorHAnsi" w:hAnsiTheme="minorHAnsi" w:cstheme="minorHAnsi"/>
        <w:b/>
        <w:sz w:val="22"/>
        <w:szCs w:val="22"/>
      </w:rPr>
      <w:t>scholarship</w:t>
    </w:r>
    <w:proofErr w:type="spellEnd"/>
    <w:r w:rsidR="00227673" w:rsidRPr="00BF5B4F">
      <w:rPr>
        <w:rFonts w:asciiTheme="minorHAnsi" w:hAnsiTheme="minorHAnsi" w:cstheme="minorHAnsi"/>
        <w:b/>
        <w:sz w:val="22"/>
        <w:szCs w:val="22"/>
      </w:rPr>
      <w:t xml:space="preserve"> 202</w:t>
    </w:r>
    <w:r w:rsidR="00973F0D">
      <w:rPr>
        <w:rFonts w:asciiTheme="minorHAnsi" w:hAnsiTheme="minorHAnsi" w:cstheme="minorHAnsi"/>
        <w:b/>
        <w:sz w:val="22"/>
        <w:szCs w:val="22"/>
      </w:rPr>
      <w:t>4</w:t>
    </w:r>
  </w:p>
  <w:p w14:paraId="7A5CF184" w14:textId="77777777" w:rsidR="005E7DAC" w:rsidRDefault="005E7DAC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6B4AA9"/>
    <w:multiLevelType w:val="hybridMultilevel"/>
    <w:tmpl w:val="B4F4830A"/>
    <w:lvl w:ilvl="0" w:tplc="C8667A5C">
      <w:start w:val="201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225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TUyNjUzNzSyNDJS0lEKTi0uzszPAykwqwUAIF8aCCwAAAA="/>
  </w:docVars>
  <w:rsids>
    <w:rsidRoot w:val="005E6F8B"/>
    <w:rsid w:val="00004A00"/>
    <w:rsid w:val="0000627F"/>
    <w:rsid w:val="00081D9E"/>
    <w:rsid w:val="00094D7A"/>
    <w:rsid w:val="001131F8"/>
    <w:rsid w:val="00134550"/>
    <w:rsid w:val="0014703B"/>
    <w:rsid w:val="00165972"/>
    <w:rsid w:val="001A1398"/>
    <w:rsid w:val="00221A35"/>
    <w:rsid w:val="00227673"/>
    <w:rsid w:val="002401C0"/>
    <w:rsid w:val="00284165"/>
    <w:rsid w:val="002A1B94"/>
    <w:rsid w:val="002E2976"/>
    <w:rsid w:val="002F7BFF"/>
    <w:rsid w:val="0035429A"/>
    <w:rsid w:val="003959CA"/>
    <w:rsid w:val="003E2A4F"/>
    <w:rsid w:val="004646E3"/>
    <w:rsid w:val="00475DF2"/>
    <w:rsid w:val="0049648A"/>
    <w:rsid w:val="004B280A"/>
    <w:rsid w:val="004E201A"/>
    <w:rsid w:val="00520AAD"/>
    <w:rsid w:val="00567F44"/>
    <w:rsid w:val="00586BF9"/>
    <w:rsid w:val="005930B1"/>
    <w:rsid w:val="005E6F8B"/>
    <w:rsid w:val="005E7DAC"/>
    <w:rsid w:val="0065297F"/>
    <w:rsid w:val="00680D1F"/>
    <w:rsid w:val="006A102E"/>
    <w:rsid w:val="006A757B"/>
    <w:rsid w:val="00722E29"/>
    <w:rsid w:val="00764C92"/>
    <w:rsid w:val="007753A1"/>
    <w:rsid w:val="00817B58"/>
    <w:rsid w:val="00854874"/>
    <w:rsid w:val="008A31EB"/>
    <w:rsid w:val="008B57BE"/>
    <w:rsid w:val="0093390B"/>
    <w:rsid w:val="0095168B"/>
    <w:rsid w:val="00973F0D"/>
    <w:rsid w:val="009A397B"/>
    <w:rsid w:val="009B13C9"/>
    <w:rsid w:val="00A6342A"/>
    <w:rsid w:val="00A72C0B"/>
    <w:rsid w:val="00A97F9E"/>
    <w:rsid w:val="00AD26E3"/>
    <w:rsid w:val="00B140B1"/>
    <w:rsid w:val="00B817A9"/>
    <w:rsid w:val="00BA6849"/>
    <w:rsid w:val="00BE1F24"/>
    <w:rsid w:val="00BF5B4F"/>
    <w:rsid w:val="00BF67BA"/>
    <w:rsid w:val="00CE35E3"/>
    <w:rsid w:val="00CF3C72"/>
    <w:rsid w:val="00CF7D25"/>
    <w:rsid w:val="00DC442D"/>
    <w:rsid w:val="00E335FC"/>
    <w:rsid w:val="00E54450"/>
    <w:rsid w:val="00E907F2"/>
    <w:rsid w:val="00E92258"/>
    <w:rsid w:val="00EB5CC9"/>
    <w:rsid w:val="00EB781C"/>
    <w:rsid w:val="00EC3850"/>
    <w:rsid w:val="00F5131C"/>
    <w:rsid w:val="00F65A84"/>
    <w:rsid w:val="00F90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BFB401"/>
  <w15:docId w15:val="{FDB8A879-94BB-4E14-917F-D88D81840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B280A"/>
    <w:pPr>
      <w:spacing w:after="160" w:line="259" w:lineRule="auto"/>
    </w:pPr>
    <w:rPr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rsid w:val="005E6F8B"/>
    <w:rPr>
      <w:rFonts w:cs="Times New Roman"/>
      <w:color w:val="0563C1"/>
      <w:u w:val="single"/>
    </w:rPr>
  </w:style>
  <w:style w:type="paragraph" w:styleId="Listaszerbekezds">
    <w:name w:val="List Paragraph"/>
    <w:basedOn w:val="Norml"/>
    <w:uiPriority w:val="34"/>
    <w:qFormat/>
    <w:rsid w:val="006A102E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5E7D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E7DAC"/>
    <w:rPr>
      <w:lang w:eastAsia="en-US"/>
    </w:rPr>
  </w:style>
  <w:style w:type="paragraph" w:styleId="llb">
    <w:name w:val="footer"/>
    <w:basedOn w:val="Norml"/>
    <w:link w:val="llbChar"/>
    <w:uiPriority w:val="99"/>
    <w:unhideWhenUsed/>
    <w:rsid w:val="005E7D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E7DAC"/>
    <w:rPr>
      <w:lang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A31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31EB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cdecc0ee-1703-46fd-b770-80350cf7dff9" xsi:nil="true"/>
    <NotebookType xmlns="cdecc0ee-1703-46fd-b770-80350cf7dff9" xsi:nil="true"/>
    <Students xmlns="cdecc0ee-1703-46fd-b770-80350cf7dff9">
      <UserInfo>
        <DisplayName/>
        <AccountId xsi:nil="true"/>
        <AccountType/>
      </UserInfo>
    </Students>
    <DefaultSectionNames xmlns="cdecc0ee-1703-46fd-b770-80350cf7dff9" xsi:nil="true"/>
    <Self_Registration_Enabled xmlns="cdecc0ee-1703-46fd-b770-80350cf7dff9" xsi:nil="true"/>
    <FolderType xmlns="cdecc0ee-1703-46fd-b770-80350cf7dff9" xsi:nil="true"/>
    <Student_Groups xmlns="cdecc0ee-1703-46fd-b770-80350cf7dff9">
      <UserInfo>
        <DisplayName/>
        <AccountId xsi:nil="true"/>
        <AccountType/>
      </UserInfo>
    </Student_Groups>
    <AppVersion xmlns="cdecc0ee-1703-46fd-b770-80350cf7dff9" xsi:nil="true"/>
    <IsNotebookLocked xmlns="cdecc0ee-1703-46fd-b770-80350cf7dff9" xsi:nil="true"/>
    <Math_Settings xmlns="cdecc0ee-1703-46fd-b770-80350cf7dff9" xsi:nil="true"/>
    <LMS_Mappings xmlns="cdecc0ee-1703-46fd-b770-80350cf7dff9" xsi:nil="true"/>
    <Invited_Teachers xmlns="cdecc0ee-1703-46fd-b770-80350cf7dff9" xsi:nil="true"/>
    <Invited_Students xmlns="cdecc0ee-1703-46fd-b770-80350cf7dff9" xsi:nil="true"/>
    <Has_Teacher_Only_SectionGroup xmlns="cdecc0ee-1703-46fd-b770-80350cf7dff9" xsi:nil="true"/>
    <Teachers xmlns="cdecc0ee-1703-46fd-b770-80350cf7dff9">
      <UserInfo>
        <DisplayName/>
        <AccountId xsi:nil="true"/>
        <AccountType/>
      </UserInfo>
    </Teachers>
    <Distribution_Groups xmlns="cdecc0ee-1703-46fd-b770-80350cf7dff9" xsi:nil="true"/>
    <TeamsChannelId xmlns="cdecc0ee-1703-46fd-b770-80350cf7dff9" xsi:nil="true"/>
    <CultureName xmlns="cdecc0ee-1703-46fd-b770-80350cf7dff9" xsi:nil="true"/>
    <Owner xmlns="cdecc0ee-1703-46fd-b770-80350cf7dff9">
      <UserInfo>
        <DisplayName/>
        <AccountId xsi:nil="true"/>
        <AccountType/>
      </UserInfo>
    </Owner>
    <Is_Collaboration_Space_Locked xmlns="cdecc0ee-1703-46fd-b770-80350cf7dff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FA79153EB0BE14BBA6413500B17238A" ma:contentTypeVersion="34" ma:contentTypeDescription="Új dokumentum létrehozása." ma:contentTypeScope="" ma:versionID="e9cf5927809466ffc3f908698bc75ac1">
  <xsd:schema xmlns:xsd="http://www.w3.org/2001/XMLSchema" xmlns:xs="http://www.w3.org/2001/XMLSchema" xmlns:p="http://schemas.microsoft.com/office/2006/metadata/properties" xmlns:ns3="cdecc0ee-1703-46fd-b770-80350cf7dff9" xmlns:ns4="c90b7e2e-f1a4-4a62-ab48-3ed9c6e05cdc" targetNamespace="http://schemas.microsoft.com/office/2006/metadata/properties" ma:root="true" ma:fieldsID="99396b434361b1192f555bd5f7c8b808" ns3:_="" ns4:_="">
    <xsd:import namespace="cdecc0ee-1703-46fd-b770-80350cf7dff9"/>
    <xsd:import namespace="c90b7e2e-f1a4-4a62-ab48-3ed9c6e05c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cc0ee-1703-46fd-b770-80350cf7df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7e2e-f1a4-4a62-ab48-3ed9c6e05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50149B-C4B3-486C-A72D-F05EC8012DC3}">
  <ds:schemaRefs>
    <ds:schemaRef ds:uri="http://schemas.openxmlformats.org/package/2006/metadata/core-properties"/>
    <ds:schemaRef ds:uri="cdecc0ee-1703-46fd-b770-80350cf7dff9"/>
    <ds:schemaRef ds:uri="http://schemas.microsoft.com/office/2006/documentManagement/types"/>
    <ds:schemaRef ds:uri="http://schemas.microsoft.com/office/infopath/2007/PartnerControls"/>
    <ds:schemaRef ds:uri="c90b7e2e-f1a4-4a62-ab48-3ed9c6e05cdc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F16CA60-C643-4BF7-AC39-8BA619CC75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1D73D1-8AF1-439D-831E-0468A193E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ecc0ee-1703-46fd-b770-80350cf7dff9"/>
    <ds:schemaRef ds:uri="c90b7e2e-f1a4-4a62-ab48-3ed9c6e05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– Rektori Ösztöndíj</vt:lpstr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– Rektori Ösztöndíj</dc:title>
  <dc:creator>Jackl Ildikó</dc:creator>
  <cp:lastModifiedBy>Nagy Norbert Péter</cp:lastModifiedBy>
  <cp:revision>2</cp:revision>
  <cp:lastPrinted>2024-02-06T08:49:00Z</cp:lastPrinted>
  <dcterms:created xsi:type="dcterms:W3CDTF">2024-02-06T08:49:00Z</dcterms:created>
  <dcterms:modified xsi:type="dcterms:W3CDTF">2024-02-0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79153EB0BE14BBA6413500B17238A</vt:lpwstr>
  </property>
  <property fmtid="{D5CDD505-2E9C-101B-9397-08002B2CF9AE}" pid="3" name="GrammarlyDocumentId">
    <vt:lpwstr>bbd4ded58399cbf1f9154ba43e9981b57e147fb3c251eb54fb8259125081cb9e</vt:lpwstr>
  </property>
</Properties>
</file>